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53FDFE4D" w:rsidR="00964E27" w:rsidRDefault="00C04392" w:rsidP="00D44F58">
      <w:r w:rsidRPr="00FA6F5E">
        <w:rPr>
          <w:rFonts w:ascii="Roboto" w:eastAsia="Times New Roman" w:hAnsi="Roboto"/>
          <w:color w:val="626262"/>
          <w:sz w:val="21"/>
          <w:szCs w:val="21"/>
        </w:rPr>
        <w:t xml:space="preserve">to Consider in Evaluating Advertisements Keep the following materials in mind 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 or lifestyle that may not be related to the product? Does the ad use any other informal fallacies? Does the ad use emotive language, images, or euphemisms? Is grammar confusing or the wording misleading? Is the language vague, ambiguous, or obscure? Are the claims exaggerated? Does the ad leave out information that is necessary for us to </w:t>
      </w:r>
      <w:proofErr w:type="gramStart"/>
      <w:r w:rsidRPr="00FA6F5E">
        <w:rPr>
          <w:rFonts w:ascii="Roboto" w:eastAsia="Times New Roman" w:hAnsi="Roboto"/>
          <w:color w:val="626262"/>
          <w:sz w:val="21"/>
          <w:szCs w:val="21"/>
        </w:rPr>
        <w:t>make a decision</w:t>
      </w:r>
      <w:proofErr w:type="gramEnd"/>
      <w:r w:rsidRPr="00FA6F5E">
        <w:rPr>
          <w:rFonts w:ascii="Roboto" w:eastAsia="Times New Roman" w:hAnsi="Roboto"/>
          <w:color w:val="626262"/>
          <w:sz w:val="21"/>
          <w:szCs w:val="21"/>
        </w:rPr>
        <w:t xml:space="preserve">? If the ad uses an analogy, is the analogy relevant? APPLICATION: Answer the questions referring to a specific ad or product in the text to illustrate each question. Textbook utilized for the course: Boss, Judith. (2021). </w:t>
      </w:r>
      <w:proofErr w:type="spellStart"/>
      <w:r w:rsidRPr="00FA6F5E">
        <w:rPr>
          <w:rFonts w:ascii="Roboto" w:eastAsia="Times New Roman" w:hAnsi="Roboto"/>
          <w:color w:val="626262"/>
          <w:sz w:val="21"/>
          <w:szCs w:val="21"/>
        </w:rPr>
        <w:t>THiNK</w:t>
      </w:r>
      <w:proofErr w:type="spellEnd"/>
      <w:r w:rsidRPr="00FA6F5E">
        <w:rPr>
          <w:rFonts w:ascii="Roboto" w:eastAsia="Times New Roman" w:hAnsi="Roboto"/>
          <w:color w:val="626262"/>
          <w:sz w:val="21"/>
          <w:szCs w:val="21"/>
        </w:rPr>
        <w:t>: Critical thinking and logic skills for everyday life (5th ed.). New York, NY: McGraw-Hill Education. Chapter 10, Marketing and Advertising Video</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5510FD"/>
    <w:rsid w:val="00964E27"/>
    <w:rsid w:val="00C04392"/>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F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57:00Z</dcterms:created>
  <dcterms:modified xsi:type="dcterms:W3CDTF">2021-11-28T06:57:00Z</dcterms:modified>
</cp:coreProperties>
</file>